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1A79" w:rsidRDefault="00731A79" w:rsidP="007C4EE7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Полный обзор </w:t>
      </w:r>
      <w:proofErr w:type="spellStart"/>
      <w:r w:rsidRPr="00B54F8D"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  <w:t>Unity</w:t>
      </w:r>
      <w:proofErr w:type="spellEnd"/>
      <w:r w:rsidRPr="00B54F8D"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5</w:t>
      </w:r>
    </w:p>
    <w:p w:rsidR="007C4EE7" w:rsidRPr="00B54F8D" w:rsidRDefault="007C4EE7" w:rsidP="007C4EE7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</w:pPr>
    </w:p>
    <w:p w:rsidR="00731A79" w:rsidRPr="00B54F8D" w:rsidRDefault="00731A79" w:rsidP="007C4EE7">
      <w:pPr>
        <w:spacing w:after="0" w:line="360" w:lineRule="auto"/>
        <w:ind w:firstLine="708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В данной статье мы дадим полное описание нового движка Unity 5, сравним его с предыдущей версией (Unity 4), расскажем о достоинствах перед другими движками, такими как: Unreal Engine 4, CryEngine 3, поговорим о будущем движка и о том, стоит ли всерьез заниматься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геймдевом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англ.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g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me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d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evelopment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разработка игр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 с Unity3d.</w:t>
      </w:r>
    </w:p>
    <w:p w:rsidR="00731A79" w:rsidRPr="00B54F8D" w:rsidRDefault="001151B3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1.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Unity 5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 его возможности</w:t>
      </w:r>
    </w:p>
    <w:p w:rsidR="006B6C5E" w:rsidRPr="00B54F8D" w:rsidRDefault="006B6C5E" w:rsidP="007C4EE7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6300470" cy="3544014"/>
            <wp:effectExtent l="0" t="0" r="5080" b="0"/>
            <wp:docPr id="7" name="Рисунок 7" descr="http://devgam.com/uploads_images/news/blognews-4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devgam.com/uploads_images/news/blognews-4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470" cy="3544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3DC5" w:rsidRPr="00B54F8D" w:rsidRDefault="00E84F7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proofErr w:type="spellStart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 –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1151B3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кроссплатформенный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т. е. 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блада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ющий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озм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жностью создания приложений для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разны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х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платформ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(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Windows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iOS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ndroid</w:t>
      </w:r>
      <w:r w:rsidR="001151B3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="001151B3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гровой движок для разработки двухмерных и трехмерных приложений и игр</w:t>
      </w:r>
      <w:r w:rsidR="001151B3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  <w:bookmarkStart w:id="0" w:name="_GoBack"/>
      <w:bookmarkEnd w:id="0"/>
    </w:p>
    <w:p w:rsidR="00393DC5" w:rsidRPr="00B54F8D" w:rsidRDefault="00731A79" w:rsidP="007C4EE7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У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программного продукта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Unity3d есть 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три варианта подписки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: </w:t>
      </w:r>
      <w:r w:rsidR="00C85FBF" w:rsidRPr="00692F2C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Personal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бесплатная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для начинающих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;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C85FBF" w:rsidRPr="00692F2C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Plus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платная, д</w:t>
      </w:r>
      <w:r w:rsidR="00C85FB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ля энтузиастов или для желающих ускорить свое обучение и разработку</w:t>
      </w:r>
      <w:r w:rsidR="007C4EE7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;</w:t>
      </w:r>
      <w:r w:rsidR="00C85FB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 xml:space="preserve"> </w:t>
      </w:r>
      <w:r w:rsidR="00C85FBF" w:rsidRPr="00692F2C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  <w:lang w:val="en-US"/>
        </w:rPr>
        <w:t>Pro</w:t>
      </w:r>
      <w:r w:rsidR="00C85FBF" w:rsidRPr="00B54F8D">
        <w:rPr>
          <w:rFonts w:ascii="Times New Roman" w:hAnsi="Times New Roman" w:cs="Times New Roman"/>
          <w:b/>
          <w:color w:val="000000"/>
          <w:spacing w:val="-4"/>
          <w:sz w:val="28"/>
          <w:szCs w:val="28"/>
          <w:shd w:val="clear" w:color="auto" w:fill="FFFFFF"/>
        </w:rPr>
        <w:t xml:space="preserve"> </w:t>
      </w:r>
      <w:r w:rsidR="00C85FBF" w:rsidRPr="007C4EE7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–</w:t>
      </w:r>
      <w:r w:rsidR="00C85FBF" w:rsidRPr="00B54F8D">
        <w:rPr>
          <w:rFonts w:ascii="Times New Roman" w:hAnsi="Times New Roman" w:cs="Times New Roman"/>
          <w:b/>
          <w:color w:val="000000"/>
          <w:spacing w:val="-4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латная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для студий и </w:t>
      </w:r>
      <w:proofErr w:type="spellStart"/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фрилансеров</w:t>
      </w:r>
      <w:proofErr w:type="spellEnd"/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="00C85FB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включает приоритетный доступ к экспертам, консультантам и сотрудникам службы клиентской поддержки Unity.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 xml:space="preserve"> Также все платные версии подписки дают различные скидки на содержимое 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  <w:lang w:val="en-US"/>
        </w:rPr>
        <w:t>Asset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 xml:space="preserve"> 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  <w:lang w:val="en-US"/>
        </w:rPr>
        <w:t>Store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.</w:t>
      </w:r>
    </w:p>
    <w:p w:rsidR="008E1237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тличаются они рядом во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зможностей, которые могут потребоваться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при разработке игр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приложений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. Во-первых, бесплатная версия Unity3d поддерживает только Android, Web Player, PC-платформы. Полная версия позволяет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авторам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>разраб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тывать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во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творение под все самые известные платформы, такие как: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PC, Linux, Mac, Windows Store,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i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OS, Android, Windows Phone 10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Store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Blackberry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10,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Wii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PS3,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Xbox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360, PS4,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Xbox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One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731A79" w:rsidRPr="00B54F8D" w:rsidRDefault="006B6C5E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3</w:t>
      </w:r>
      <w:r w:rsidR="008E1237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d обладает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озможностью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делать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гры и приложения в форматах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VR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(Virtual Reality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виртуальная реальность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, т.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. под очки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шлемы виртуальной реальности, например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HTC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Vive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Steam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Index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Oculus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Rift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S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Google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Cardboard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другие, и в формате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R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ugmented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Reality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дополненная реальность).</w:t>
      </w:r>
    </w:p>
    <w:p w:rsidR="00393DC5" w:rsidRPr="00B54F8D" w:rsidRDefault="00393DC5" w:rsidP="00E84F72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FDEE3E4" wp14:editId="04D98B8E">
            <wp:extent cx="6300470" cy="3543935"/>
            <wp:effectExtent l="0" t="0" r="5080" b="0"/>
            <wp:docPr id="8" name="Рисунок 8" descr="Unity 5 d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Unity 5 dem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47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5AE0" w:rsidRPr="00B54F8D" w:rsidRDefault="00E84F7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2. Интерфейс</w:t>
      </w:r>
    </w:p>
    <w:p w:rsidR="00393DC5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3d имеет очень простой Drag</w:t>
      </w:r>
      <w:r w:rsidR="00393DC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’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n</w:t>
      </w:r>
      <w:r w:rsidR="00393DC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’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Drop интерфейс</w:t>
      </w:r>
      <w:r w:rsidR="00393DC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захват объектов или элементов интерфейса зажатой левой кнопкой мыши и перемещение их в нужное место, с отпусканием кнопки для фиксации нового положения)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кото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рый человек осваивает за месяц.</w:t>
      </w:r>
    </w:p>
    <w:p w:rsidR="00731A79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Весь движок </w:t>
      </w:r>
      <w:r w:rsidR="004A10FE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только на английском языке, официальной р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усификации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 нет</w:t>
      </w:r>
      <w:r w:rsidR="004A10FE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пиратской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– </w:t>
      </w:r>
      <w:r w:rsidR="004A10FE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тож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. Unity разбит на несколько окон: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Иерархия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Hierarchy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где находятся названия всех объектов на сцене, которые можно группировать и легко переходить по ним,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Сцена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Scene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где можно рассмотреть определенную сцену под нужным вам ракурсом,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Инспектор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Inspector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который поможет с настройкой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 xml:space="preserve">выделенного объекта,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Проект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Project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где видны все материалы проекта,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Инструментарий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Toolbar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 –</w:t>
      </w:r>
      <w:r w:rsidR="000914D8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D97CC1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анель с основными инструментами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1E5AE0" w:rsidRPr="00B54F8D" w:rsidRDefault="00E84F7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3. Языки программирования</w:t>
      </w:r>
    </w:p>
    <w:p w:rsidR="00C536E2" w:rsidRPr="00B54F8D" w:rsidRDefault="00E84F7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proofErr w:type="spellStart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</w:t>
      </w:r>
      <w:r w:rsidR="002B785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поддерживает два языка: C#, наиболее используемый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Javascipt. Разработчику необходимо знать один из языков в совершенстве, а другой на среднем уровне, так как некоторые моменты Unity 5 делает только на одном из двух языков, или это делается намного труднее, чем на другом языке программирования. Предпоследняя</w:t>
      </w: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ерсия Unity3d, а именно </w:t>
      </w:r>
      <w:proofErr w:type="spellStart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4, поддерживала язык программирования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Boo</w:t>
      </w:r>
      <w:proofErr w:type="spellEnd"/>
      <w:r w:rsidR="00FA3FB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(диалект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Phyt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h</w:t>
      </w:r>
      <w:proofErr w:type="spellStart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on</w:t>
      </w:r>
      <w:proofErr w:type="spellEnd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, но его убрали из 5-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й версии, так как им практически никто не пользовался,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 документации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на официальном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сайте </w:t>
      </w:r>
      <w:proofErr w:type="spellStart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практически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FA3FB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не было. Расчеты физики в </w:t>
      </w:r>
      <w:proofErr w:type="spellStart"/>
      <w:r w:rsidR="00FA3FB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 производит NVIDIA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PhysX</w:t>
      </w:r>
      <w:proofErr w:type="spellEnd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C536E2" w:rsidRPr="00B54F8D" w:rsidRDefault="00C536E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овсем недавно NVIDIA пр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дставила одну интересную вещь –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NVIDIA Fle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X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это небольшая программ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 для расч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та различного физического поведения объектов.</w:t>
      </w:r>
    </w:p>
    <w:p w:rsidR="00C536E2" w:rsidRPr="00B54F8D" w:rsidRDefault="00C536E2" w:rsidP="007E6643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noProof/>
          <w:color w:val="000000"/>
          <w:sz w:val="28"/>
          <w:szCs w:val="28"/>
          <w:shd w:val="clear" w:color="auto" w:fill="FFFFFF"/>
          <w:lang w:eastAsia="ru-RU"/>
        </w:rPr>
        <w:drawing>
          <wp:inline distT="0" distB="0" distL="0" distR="0">
            <wp:extent cx="4210050" cy="3029302"/>
            <wp:effectExtent l="0" t="0" r="0" b="0"/>
            <wp:docPr id="11" name="Рисунок 11" descr="C:\Users\Ouroboros\Desktop\Bht 15.06.19\Bht 15.06.19\интерфейс\ф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Ouroboros\Desktop\Bht 15.06.19\Bht 15.06.19\интерфейс\ф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910" cy="3047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6643" w:rsidRDefault="007E6643" w:rsidP="007E6643">
      <w:pPr>
        <w:spacing w:after="0" w:line="360" w:lineRule="auto"/>
        <w:ind w:firstLine="709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Ролик</w:t>
      </w:r>
      <w:r w:rsidR="009D523D" w:rsidRP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NVIDIA Flex:</w:t>
      </w:r>
    </w:p>
    <w:p w:rsidR="00731A79" w:rsidRPr="007E6643" w:rsidRDefault="009D523D" w:rsidP="007E6643">
      <w:pPr>
        <w:spacing w:after="0" w:line="360" w:lineRule="auto"/>
        <w:ind w:firstLine="709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7E6643">
        <w:rPr>
          <w:rFonts w:ascii="Times New Roman" w:hAnsi="Times New Roman" w:cs="Times New Roman"/>
          <w:sz w:val="28"/>
          <w:szCs w:val="28"/>
          <w:lang w:val="en-US"/>
        </w:rPr>
        <w:t>https://www.youtube.com/watch?v=NQO58VQVlKs</w:t>
      </w:r>
    </w:p>
    <w:p w:rsidR="007E6643" w:rsidRDefault="007E6643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</w:p>
    <w:p w:rsidR="007E5541" w:rsidRPr="00B54F8D" w:rsidRDefault="007E554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3. Объекты</w:t>
      </w:r>
      <w:r w:rsidR="00817A3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компоненты</w:t>
      </w:r>
    </w:p>
    <w:p w:rsidR="00A03A31" w:rsidRPr="00B54F8D" w:rsidRDefault="007E554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Каждый объект (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GameObject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) в Unity3d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 это фактически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контейнер, в зависимости от наполнения выполняющий определ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нную роль и обладающий различными свойствами.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бъекты в Unity3d могут быть пустыми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например,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чтобы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>объединить несколько объектов в одну группу, т.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е. сделать их дочерними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GameObject</w:t>
      </w:r>
      <w:proofErr w:type="spellEnd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Э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то делается для организации пространства окна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</w:t>
      </w:r>
      <w:r w:rsidRP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ерархии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A03A31" w:rsidRPr="00B54F8D" w:rsidRDefault="00B0099A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В качестве компонентов могут быть скрипты (страница кода, с описанным поведением и командами, которые нужно выполнить данному объекту или движку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что-то сделать с объектом, например, уничтожить после выполнения своего предназначения (одноразовый ключ, с помощью которого была открыта запертая дверь))</w:t>
      </w:r>
      <w:r w:rsidR="00817A3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материалы (определяют поведение и реакцию объекта при взаимодействии с поверхностью объекта источников света или других поверхностей других объектов, например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="00817A3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глянцевый материал или металлический), </w:t>
      </w:r>
      <w:r w:rsidR="00DA2732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коллайдеры (компонент, определяющий физические границы объекта) и меши (англ. </w:t>
      </w:r>
      <w:r w:rsidR="00DA2732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Mesh</w:t>
      </w:r>
      <w:r w:rsidR="00DA2732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</w:t>
      </w:r>
      <w:r w:rsidR="00DA2732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етка, визуальное изображение объектов состоит из множества ячеек квадратной или треугольной формы, не влияет на физическое взаимодействие с другими объектами).</w:t>
      </w:r>
    </w:p>
    <w:p w:rsidR="00A03A31" w:rsidRPr="00B54F8D" w:rsidRDefault="00A03A31" w:rsidP="000D4C13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4D1ACB73" wp14:editId="17FBDBBD">
            <wp:extent cx="4385733" cy="2466975"/>
            <wp:effectExtent l="0" t="0" r="0" b="0"/>
            <wp:docPr id="12" name="Рисунок 12" descr="Unity 5 Fea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Unity 5 Feature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078" cy="2490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3427" w:rsidRPr="00B54F8D" w:rsidRDefault="00C536E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щ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у объектов могут быть тэги 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опознавательные ярлыки, с помощью которых движок </w:t>
      </w:r>
      <w:r w:rsidR="00FE3427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ортирует объекты и варианты воздействия на них.</w:t>
      </w:r>
    </w:p>
    <w:p w:rsidR="00293A89" w:rsidRPr="00B54F8D" w:rsidRDefault="00293A8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Материалы в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 играют важную роль. Импортированные текстуры в Unity3d прикрепить к объекту нельзя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необходимо создать материал, который можно присваивать игровому объекту. К назначенным материалу шейдерам будут присвоены текстуры. Шейдеры можно редактировать прямо в Unity3d.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 позволяет генерировать нормал-мапы (normal-map – карта 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нормалей, позволяет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оверхности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объекта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митировать рельеф, 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апример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кору дерева), лайт-мапы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(light-map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карта освещения, метод освещения пространства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 3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D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-приложениях, заключающийся в том, что созда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тся текстура, содержащая информацию об 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>освещ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ности тр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хмерных моделей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), различные альфа-каналы и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mip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-уровни</w:t>
      </w:r>
      <w:r w:rsidR="00E9370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r w:rsidR="000D4C1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метод </w:t>
      </w:r>
      <w:proofErr w:type="spellStart"/>
      <w:r w:rsidR="00E9370B" w:rsidRPr="000D4C13">
        <w:rPr>
          <w:rFonts w:ascii="Times New Roman" w:hAnsi="Times New Roman" w:cs="Times New Roman"/>
          <w:sz w:val="28"/>
          <w:szCs w:val="28"/>
          <w:shd w:val="clear" w:color="auto" w:fill="FFFFFF"/>
        </w:rPr>
        <w:t>текстурирования</w:t>
      </w:r>
      <w:proofErr w:type="spellEnd"/>
      <w:r w:rsidR="00E9370B" w:rsidRPr="00B54F8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, использующий несколько копий одной текстуры с разной детализацией</w:t>
      </w:r>
      <w:r w:rsidR="00E9370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731A79" w:rsidRPr="00B54F8D" w:rsidRDefault="00817A36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4. 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нимация</w:t>
      </w:r>
    </w:p>
    <w:p w:rsidR="00FD369E" w:rsidRPr="00B54F8D" w:rsidRDefault="00FD369E" w:rsidP="000D4C13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858387" cy="3108814"/>
            <wp:effectExtent l="0" t="0" r="0" b="0"/>
            <wp:docPr id="13" name="Рисунок 13" descr="ÐÐ¾ÑÐ¾Ð¶ÐµÐµ Ð¸Ð·Ð¾Ð±ÑÐ°Ð¶ÐµÐ½Ð¸Ð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ÐÐ¾ÑÐ¾Ð¶ÐµÐµ Ð¸Ð·Ð¾Ð±ÑÐ°Ð¶ÐµÐ½Ð¸Ð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618" cy="3113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A79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нимировать модели в Unity3d можно несколькими способами: создание анимаций в специальных программах, например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3Ds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Max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Blender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пр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а можно и в самом Unity3d, так как редактор Unity и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меет компонент для их создания.</w:t>
      </w:r>
    </w:p>
    <w:p w:rsidR="008554C1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ример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оздания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3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D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-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нимации:</w:t>
      </w:r>
    </w:p>
    <w:p w:rsidR="008554C1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EE1CFE">
        <w:rPr>
          <w:rFonts w:ascii="Times New Roman" w:hAnsi="Times New Roman" w:cs="Times New Roman"/>
          <w:sz w:val="28"/>
          <w:szCs w:val="28"/>
        </w:rPr>
        <w:t>https://www.youtube.com/watch?v=bAwlu3-RSPo</w:t>
      </w:r>
    </w:p>
    <w:p w:rsidR="008554C1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ример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оздания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2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D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-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нимации:</w:t>
      </w:r>
    </w:p>
    <w:p w:rsidR="00731A79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EE1CFE">
        <w:rPr>
          <w:rFonts w:ascii="Times New Roman" w:hAnsi="Times New Roman" w:cs="Times New Roman"/>
          <w:sz w:val="28"/>
          <w:szCs w:val="28"/>
        </w:rPr>
        <w:t>https://www.youtube.com/watch?v=Ohq8tgKpx1k</w:t>
      </w:r>
    </w:p>
    <w:p w:rsidR="00731A79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.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Особенности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Unity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5</w:t>
      </w:r>
    </w:p>
    <w:p w:rsidR="00731A79" w:rsidRPr="00B54F8D" w:rsidRDefault="00EE1CFE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proofErr w:type="spellStart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 имеет две очень важные особенности: Occlusion Culling </w:t>
      </w:r>
      <w:r>
        <w:rPr>
          <w:rFonts w:ascii="Times New Roman" w:eastAsiaTheme="majorEastAsia" w:hAnsi="Times New Roman" w:cs="Times New Roman"/>
          <w:sz w:val="28"/>
          <w:szCs w:val="28"/>
          <w:shd w:val="clear" w:color="auto" w:fill="FFFFFF"/>
        </w:rPr>
        <w:t>–</w:t>
      </w:r>
      <w:r w:rsidR="00E56996" w:rsidRPr="00B54F8D">
        <w:rPr>
          <w:rFonts w:ascii="Times New Roman" w:eastAsiaTheme="majorEastAsia" w:hAnsi="Times New Roman" w:cs="Times New Roman"/>
          <w:sz w:val="28"/>
          <w:szCs w:val="28"/>
          <w:shd w:val="clear" w:color="auto" w:fill="FFFFFF"/>
        </w:rPr>
        <w:t xml:space="preserve"> </w:t>
      </w:r>
      <w:r w:rsidR="00E56996" w:rsidRPr="00B54F8D">
        <w:rPr>
          <w:rFonts w:ascii="Times New Roman" w:hAnsi="Times New Roman" w:cs="Times New Roman"/>
          <w:sz w:val="28"/>
          <w:szCs w:val="28"/>
        </w:rPr>
        <w:t>это функция, отключающая рендеринг тех объектов, которые в данные момент не видит камера (они закрыты другими объектами)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 Level Of Detail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использование 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LOD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-групп – это </w:t>
      </w:r>
      <w:r w:rsidR="00E56996" w:rsidRPr="00B54F8D">
        <w:rPr>
          <w:rFonts w:ascii="Times New Roman" w:hAnsi="Times New Roman" w:cs="Times New Roman"/>
          <w:sz w:val="28"/>
          <w:szCs w:val="28"/>
        </w:rPr>
        <w:t>один из путей управления производительностью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 Обе вещи позволяют сильно снизить нагрузку на центральный процессор благодаря грамотной детализации. Например, в играх жанра 2D и 3D Runner при преодолении определенной дистанции вс</w:t>
      </w: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что было позади вас, удаляется, а то, что впереди вас, генерируется. Таким образом, при длительной игре ваше устройство не захламляет ненужная информация.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 xml:space="preserve">Occlusion Culling не визуализирует геометрию и коллайдеры объектов, находящихся не в поле зрении камеры, а Level Of Detail заменяет детализированные объекты, находящиеся далеко от игрока, на менее детализированные, причем разработчик </w:t>
      </w: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ам настраивает эту систему.</w:t>
      </w:r>
    </w:p>
    <w:p w:rsidR="002454E6" w:rsidRPr="00B54F8D" w:rsidRDefault="002454E6" w:rsidP="00EE1CFE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958156" cy="3351463"/>
            <wp:effectExtent l="0" t="0" r="5080" b="1905"/>
            <wp:docPr id="14" name="Рисунок 14" descr="Unity 5 Villa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Unity 5 Villad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409" cy="3366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A79" w:rsidRPr="00B54F8D" w:rsidRDefault="002454E6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6. </w:t>
      </w:r>
      <w:r w:rsidR="002861A8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ообщество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Unity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</w:t>
      </w:r>
    </w:p>
    <w:p w:rsidR="00731A79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5 обладает больши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м количеством преимуществ перед другими игровыми движками. 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д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н из важнейших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 это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ообщество пользователей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как начинающих, так и профессионалов, инструкторов и инди-разработчиков.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Сообщество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 на сегодняшний момент является самым большим в мире. На официальном сайте Unity есть специальный раздел, в котором можно найти статистику по игровы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м движкам. По этим данным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 используют более 50% разработчиков видеоигр. 20% принадлежат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real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Engi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ne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а на долю остальных игровых движков приходится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30%. Для разработки 2D или 3D инди-игр Unity 5 подходит по всем параметрам. В Unity 5 очень просто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запекать проекты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билдить</w:t>
      </w:r>
      <w:proofErr w:type="spellEnd"/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т.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е. создавать сборку приложения, которое потом можно использовать и открывать не через редактор </w:t>
      </w:r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Unity</w:t>
      </w:r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а автономно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). Причем можно создать один проект под множество платформ, что очень сильно облегчает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в дальнейшем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роцесс для девелоперов. Все скрипты, используемые в Unity 4, можно будет авт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оматически исправить в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5.</w:t>
      </w:r>
    </w:p>
    <w:p w:rsidR="00731A79" w:rsidRPr="00B54F8D" w:rsidRDefault="00A44D7C" w:rsidP="00EE1CFE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>
            <wp:extent cx="5147734" cy="2895600"/>
            <wp:effectExtent l="0" t="0" r="0" b="0"/>
            <wp:docPr id="15" name="Рисунок 15" descr="ÐÐ°ÑÑÐ¸Ð½ÐºÐ¸ Ð¿Ð¾ Ð·Ð°Ð¿ÑÐ¾ÑÑ ÑÐ¾Ð¾Ð±ÑÐµÑÑÐ²Ð¾ ÑÐ½Ð¸ÑÐ¸3Ð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ÐÐ°ÑÑÐ¸Ð½ÐºÐ¸ Ð¿Ð¾ Ð·Ð°Ð¿ÑÐ¾ÑÑ ÑÐ¾Ð¾Ð±ÑÐµÑÑÐ²Ð¾ ÑÐ½Ð¸ÑÐ¸3Ð´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5392" cy="2905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533B" w:rsidRPr="00B54F8D" w:rsidRDefault="007C4EE7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7. Итоги</w:t>
      </w:r>
    </w:p>
    <w:p w:rsidR="00731A79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Разработка ААА-проектов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r w:rsidR="004D533B" w:rsidRPr="00B54F8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неформальный термин, обозначающий класс высокобюджетных</w:t>
      </w:r>
      <w:r w:rsidR="007C4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</w:t>
      </w:r>
      <w:r w:rsidR="004D533B" w:rsidRPr="007C4EE7">
        <w:rPr>
          <w:rFonts w:ascii="Times New Roman" w:hAnsi="Times New Roman" w:cs="Times New Roman"/>
          <w:sz w:val="28"/>
          <w:szCs w:val="28"/>
          <w:shd w:val="clear" w:color="auto" w:fill="FFFFFF"/>
        </w:rPr>
        <w:t>компьютерных игр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чень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епростое дело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. 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апример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аписани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крипт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в в Unity и настройка их сообщения между собой – тяж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лый творческий процесс, требующий усидчивости, внимательности к деталям текста кода.</w:t>
      </w:r>
    </w:p>
    <w:p w:rsidR="001D3628" w:rsidRPr="00B54F8D" w:rsidRDefault="004D533B" w:rsidP="007C4EE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днако все эти трудности только закаляют и позволяют получить очень важные и полезные навыки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Быть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-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девелопером сегодня очень престижно. В российском сегменте разработчики Unity 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высок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о ценятся, а зарплата 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у программистов, 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у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моделлеров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одна из самых высоких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. Так что если вас интересует разработка видеоигр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приложений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VR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/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R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формата,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сли в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ы любите создавать </w:t>
      </w:r>
      <w:proofErr w:type="spellStart"/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нди</w:t>
      </w:r>
      <w:proofErr w:type="spellEnd"/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-проекты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ли хотите стать однажды частью большого творческого коллектива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то смело выбирайте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Unity!</w:t>
      </w:r>
    </w:p>
    <w:sectPr w:rsidR="001D3628" w:rsidRPr="00B54F8D" w:rsidSect="00B54F8D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7757F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712EA0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B72E5B"/>
    <w:multiLevelType w:val="multilevel"/>
    <w:tmpl w:val="49385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5444BE"/>
    <w:multiLevelType w:val="multilevel"/>
    <w:tmpl w:val="D07001B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D72FE5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2A19C5"/>
    <w:multiLevelType w:val="multilevel"/>
    <w:tmpl w:val="C6F8C0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D25156"/>
    <w:multiLevelType w:val="multilevel"/>
    <w:tmpl w:val="2BDCE0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D53788"/>
    <w:multiLevelType w:val="multilevel"/>
    <w:tmpl w:val="2CB6AB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C116EF"/>
    <w:multiLevelType w:val="multilevel"/>
    <w:tmpl w:val="E7C877E0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entative="1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</w:lvl>
    <w:lvl w:ilvl="2" w:tentative="1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entative="1">
      <w:start w:val="1"/>
      <w:numFmt w:val="decimal"/>
      <w:lvlText w:val="%5."/>
      <w:lvlJc w:val="left"/>
      <w:pPr>
        <w:tabs>
          <w:tab w:val="num" w:pos="4140"/>
        </w:tabs>
        <w:ind w:left="4140" w:hanging="360"/>
      </w:pPr>
    </w:lvl>
    <w:lvl w:ilvl="5" w:tentative="1">
      <w:start w:val="1"/>
      <w:numFmt w:val="decimal"/>
      <w:lvlText w:val="%6."/>
      <w:lvlJc w:val="left"/>
      <w:pPr>
        <w:tabs>
          <w:tab w:val="num" w:pos="4860"/>
        </w:tabs>
        <w:ind w:left="4860" w:hanging="360"/>
      </w:pPr>
    </w:lvl>
    <w:lvl w:ilvl="6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entative="1">
      <w:start w:val="1"/>
      <w:numFmt w:val="decimal"/>
      <w:lvlText w:val="%8."/>
      <w:lvlJc w:val="left"/>
      <w:pPr>
        <w:tabs>
          <w:tab w:val="num" w:pos="6300"/>
        </w:tabs>
        <w:ind w:left="6300" w:hanging="360"/>
      </w:pPr>
    </w:lvl>
    <w:lvl w:ilvl="8" w:tentative="1">
      <w:start w:val="1"/>
      <w:numFmt w:val="decimal"/>
      <w:lvlText w:val="%9."/>
      <w:lvlJc w:val="left"/>
      <w:pPr>
        <w:tabs>
          <w:tab w:val="num" w:pos="7020"/>
        </w:tabs>
        <w:ind w:left="7020" w:hanging="360"/>
      </w:pPr>
    </w:lvl>
  </w:abstractNum>
  <w:abstractNum w:abstractNumId="9" w15:restartNumberingAfterBreak="0">
    <w:nsid w:val="222C36D4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811EAC"/>
    <w:multiLevelType w:val="multilevel"/>
    <w:tmpl w:val="A9CEC992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28AB608D"/>
    <w:multiLevelType w:val="multilevel"/>
    <w:tmpl w:val="B63224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C637D6"/>
    <w:multiLevelType w:val="multilevel"/>
    <w:tmpl w:val="836A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E01FFA"/>
    <w:multiLevelType w:val="multilevel"/>
    <w:tmpl w:val="DB2E0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1F35BB"/>
    <w:multiLevelType w:val="multilevel"/>
    <w:tmpl w:val="0D4461D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F375F37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760570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226C08"/>
    <w:multiLevelType w:val="multilevel"/>
    <w:tmpl w:val="9C702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D835C3"/>
    <w:multiLevelType w:val="multilevel"/>
    <w:tmpl w:val="8AF43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664681"/>
    <w:multiLevelType w:val="multilevel"/>
    <w:tmpl w:val="F7B0C7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02C7940"/>
    <w:multiLevelType w:val="hybridMultilevel"/>
    <w:tmpl w:val="CA5600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7B12BB"/>
    <w:multiLevelType w:val="multilevel"/>
    <w:tmpl w:val="6A14E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7C56B91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88C2B20"/>
    <w:multiLevelType w:val="multilevel"/>
    <w:tmpl w:val="4990A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CE503CB"/>
    <w:multiLevelType w:val="hybridMultilevel"/>
    <w:tmpl w:val="522A96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020C0C"/>
    <w:multiLevelType w:val="hybridMultilevel"/>
    <w:tmpl w:val="D16CC5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486F69"/>
    <w:multiLevelType w:val="multilevel"/>
    <w:tmpl w:val="A2F665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6897286"/>
    <w:multiLevelType w:val="multilevel"/>
    <w:tmpl w:val="8CF07186"/>
    <w:lvl w:ilvl="0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</w:lvl>
    <w:lvl w:ilvl="1">
      <w:start w:val="1"/>
      <w:numFmt w:val="decimal"/>
      <w:lvlText w:val="%2."/>
      <w:lvlJc w:val="left"/>
      <w:pPr>
        <w:tabs>
          <w:tab w:val="num" w:pos="2340"/>
        </w:tabs>
        <w:ind w:left="2340" w:hanging="360"/>
      </w:pPr>
    </w:lvl>
    <w:lvl w:ilvl="2" w:tentative="1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</w:lvl>
    <w:lvl w:ilvl="3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entative="1">
      <w:start w:val="1"/>
      <w:numFmt w:val="decimal"/>
      <w:lvlText w:val="%5."/>
      <w:lvlJc w:val="left"/>
      <w:pPr>
        <w:tabs>
          <w:tab w:val="num" w:pos="4500"/>
        </w:tabs>
        <w:ind w:left="4500" w:hanging="360"/>
      </w:pPr>
    </w:lvl>
    <w:lvl w:ilvl="5" w:tentative="1">
      <w:start w:val="1"/>
      <w:numFmt w:val="decimal"/>
      <w:lvlText w:val="%6."/>
      <w:lvlJc w:val="left"/>
      <w:pPr>
        <w:tabs>
          <w:tab w:val="num" w:pos="5220"/>
        </w:tabs>
        <w:ind w:left="5220" w:hanging="360"/>
      </w:pPr>
    </w:lvl>
    <w:lvl w:ilvl="6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entative="1">
      <w:start w:val="1"/>
      <w:numFmt w:val="decimal"/>
      <w:lvlText w:val="%8."/>
      <w:lvlJc w:val="left"/>
      <w:pPr>
        <w:tabs>
          <w:tab w:val="num" w:pos="6660"/>
        </w:tabs>
        <w:ind w:left="6660" w:hanging="360"/>
      </w:pPr>
    </w:lvl>
    <w:lvl w:ilvl="8" w:tentative="1">
      <w:start w:val="1"/>
      <w:numFmt w:val="decimal"/>
      <w:lvlText w:val="%9."/>
      <w:lvlJc w:val="left"/>
      <w:pPr>
        <w:tabs>
          <w:tab w:val="num" w:pos="7380"/>
        </w:tabs>
        <w:ind w:left="7380" w:hanging="360"/>
      </w:pPr>
    </w:lvl>
  </w:abstractNum>
  <w:abstractNum w:abstractNumId="28" w15:restartNumberingAfterBreak="0">
    <w:nsid w:val="6D4127DC"/>
    <w:multiLevelType w:val="multilevel"/>
    <w:tmpl w:val="B9243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56F05AF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26"/>
  </w:num>
  <w:num w:numId="3">
    <w:abstractNumId w:val="18"/>
  </w:num>
  <w:num w:numId="4">
    <w:abstractNumId w:val="11"/>
  </w:num>
  <w:num w:numId="5">
    <w:abstractNumId w:val="7"/>
  </w:num>
  <w:num w:numId="6">
    <w:abstractNumId w:val="21"/>
  </w:num>
  <w:num w:numId="7">
    <w:abstractNumId w:val="19"/>
  </w:num>
  <w:num w:numId="8">
    <w:abstractNumId w:val="6"/>
  </w:num>
  <w:num w:numId="9">
    <w:abstractNumId w:val="5"/>
  </w:num>
  <w:num w:numId="10">
    <w:abstractNumId w:val="3"/>
  </w:num>
  <w:num w:numId="11">
    <w:abstractNumId w:val="14"/>
  </w:num>
  <w:num w:numId="12">
    <w:abstractNumId w:val="8"/>
  </w:num>
  <w:num w:numId="13">
    <w:abstractNumId w:val="10"/>
  </w:num>
  <w:num w:numId="14">
    <w:abstractNumId w:val="4"/>
  </w:num>
  <w:num w:numId="15">
    <w:abstractNumId w:val="1"/>
  </w:num>
  <w:num w:numId="16">
    <w:abstractNumId w:val="16"/>
  </w:num>
  <w:num w:numId="17">
    <w:abstractNumId w:val="28"/>
  </w:num>
  <w:num w:numId="18">
    <w:abstractNumId w:val="27"/>
  </w:num>
  <w:num w:numId="19">
    <w:abstractNumId w:val="22"/>
  </w:num>
  <w:num w:numId="20">
    <w:abstractNumId w:val="29"/>
  </w:num>
  <w:num w:numId="21">
    <w:abstractNumId w:val="15"/>
  </w:num>
  <w:num w:numId="22">
    <w:abstractNumId w:val="2"/>
  </w:num>
  <w:num w:numId="23">
    <w:abstractNumId w:val="13"/>
  </w:num>
  <w:num w:numId="24">
    <w:abstractNumId w:val="0"/>
  </w:num>
  <w:num w:numId="25">
    <w:abstractNumId w:val="23"/>
  </w:num>
  <w:num w:numId="26">
    <w:abstractNumId w:val="12"/>
  </w:num>
  <w:num w:numId="27">
    <w:abstractNumId w:val="17"/>
  </w:num>
  <w:num w:numId="28">
    <w:abstractNumId w:val="25"/>
  </w:num>
  <w:num w:numId="29">
    <w:abstractNumId w:val="20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wMDE0NDY3MTQxNjRQ0lEKTi0uzszPAykwrAUAaxntxywAAAA="/>
  </w:docVars>
  <w:rsids>
    <w:rsidRoot w:val="00E03F41"/>
    <w:rsid w:val="00005D87"/>
    <w:rsid w:val="00062241"/>
    <w:rsid w:val="0006246A"/>
    <w:rsid w:val="00076254"/>
    <w:rsid w:val="000914D8"/>
    <w:rsid w:val="000D4C13"/>
    <w:rsid w:val="001151B3"/>
    <w:rsid w:val="00163B13"/>
    <w:rsid w:val="001B74E4"/>
    <w:rsid w:val="001D3628"/>
    <w:rsid w:val="001E5AE0"/>
    <w:rsid w:val="001F0F03"/>
    <w:rsid w:val="002234CB"/>
    <w:rsid w:val="00230F4E"/>
    <w:rsid w:val="002454E6"/>
    <w:rsid w:val="002861A8"/>
    <w:rsid w:val="00293A89"/>
    <w:rsid w:val="00295CA4"/>
    <w:rsid w:val="002A28E8"/>
    <w:rsid w:val="002B7850"/>
    <w:rsid w:val="002D6795"/>
    <w:rsid w:val="002F367F"/>
    <w:rsid w:val="00340C2B"/>
    <w:rsid w:val="00352837"/>
    <w:rsid w:val="00375A43"/>
    <w:rsid w:val="00376EF3"/>
    <w:rsid w:val="00393DC5"/>
    <w:rsid w:val="003A2B2D"/>
    <w:rsid w:val="003A6C88"/>
    <w:rsid w:val="004A10FE"/>
    <w:rsid w:val="004D533B"/>
    <w:rsid w:val="004E2956"/>
    <w:rsid w:val="00541D6C"/>
    <w:rsid w:val="005B571A"/>
    <w:rsid w:val="00612150"/>
    <w:rsid w:val="00616351"/>
    <w:rsid w:val="00655BA2"/>
    <w:rsid w:val="006637AD"/>
    <w:rsid w:val="00692F2C"/>
    <w:rsid w:val="006A08D7"/>
    <w:rsid w:val="006B5392"/>
    <w:rsid w:val="006B6C5E"/>
    <w:rsid w:val="00731A79"/>
    <w:rsid w:val="0074671E"/>
    <w:rsid w:val="007C4EE7"/>
    <w:rsid w:val="007D003D"/>
    <w:rsid w:val="007E5541"/>
    <w:rsid w:val="007E6643"/>
    <w:rsid w:val="007E7689"/>
    <w:rsid w:val="00817A36"/>
    <w:rsid w:val="00827D3A"/>
    <w:rsid w:val="008554C1"/>
    <w:rsid w:val="008E1237"/>
    <w:rsid w:val="009148A2"/>
    <w:rsid w:val="00916BFC"/>
    <w:rsid w:val="00921CD0"/>
    <w:rsid w:val="00934C5F"/>
    <w:rsid w:val="00952F8F"/>
    <w:rsid w:val="009A7D1E"/>
    <w:rsid w:val="009B22D1"/>
    <w:rsid w:val="009D523D"/>
    <w:rsid w:val="00A00B9D"/>
    <w:rsid w:val="00A03A31"/>
    <w:rsid w:val="00A44D7C"/>
    <w:rsid w:val="00AB6725"/>
    <w:rsid w:val="00B0099A"/>
    <w:rsid w:val="00B351F4"/>
    <w:rsid w:val="00B43989"/>
    <w:rsid w:val="00B54F8D"/>
    <w:rsid w:val="00B81BB6"/>
    <w:rsid w:val="00BA41FF"/>
    <w:rsid w:val="00C34719"/>
    <w:rsid w:val="00C5142C"/>
    <w:rsid w:val="00C536E2"/>
    <w:rsid w:val="00C85FBF"/>
    <w:rsid w:val="00C91F04"/>
    <w:rsid w:val="00C97E07"/>
    <w:rsid w:val="00CD7778"/>
    <w:rsid w:val="00D423EB"/>
    <w:rsid w:val="00D81F20"/>
    <w:rsid w:val="00D943CF"/>
    <w:rsid w:val="00D97CC1"/>
    <w:rsid w:val="00DA2732"/>
    <w:rsid w:val="00DF0786"/>
    <w:rsid w:val="00DF5529"/>
    <w:rsid w:val="00E03F41"/>
    <w:rsid w:val="00E33E97"/>
    <w:rsid w:val="00E4234F"/>
    <w:rsid w:val="00E56996"/>
    <w:rsid w:val="00E84F72"/>
    <w:rsid w:val="00E9370B"/>
    <w:rsid w:val="00EA2720"/>
    <w:rsid w:val="00EB5417"/>
    <w:rsid w:val="00EE1CFE"/>
    <w:rsid w:val="00F03761"/>
    <w:rsid w:val="00F33E50"/>
    <w:rsid w:val="00F61A68"/>
    <w:rsid w:val="00F645CF"/>
    <w:rsid w:val="00F94BB0"/>
    <w:rsid w:val="00FA3FBD"/>
    <w:rsid w:val="00FD369E"/>
    <w:rsid w:val="00FE3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D530C"/>
  <w15:chartTrackingRefBased/>
  <w15:docId w15:val="{73C1DD08-EC9A-4705-BADD-F7C545F3E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5C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E03F4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340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5C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E03F41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unhideWhenUsed/>
    <w:rsid w:val="00E03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E03F41"/>
    <w:rPr>
      <w:b/>
      <w:bCs/>
    </w:rPr>
  </w:style>
  <w:style w:type="character" w:styleId="a5">
    <w:name w:val="Hyperlink"/>
    <w:basedOn w:val="a0"/>
    <w:uiPriority w:val="99"/>
    <w:unhideWhenUsed/>
    <w:rsid w:val="00E03F41"/>
    <w:rPr>
      <w:color w:val="0000FF"/>
      <w:u w:val="single"/>
    </w:rPr>
  </w:style>
  <w:style w:type="character" w:customStyle="1" w:styleId="ctatext">
    <w:name w:val="ctatext"/>
    <w:basedOn w:val="a0"/>
    <w:rsid w:val="00B81BB6"/>
  </w:style>
  <w:style w:type="character" w:customStyle="1" w:styleId="posttitle">
    <w:name w:val="posttitle"/>
    <w:basedOn w:val="a0"/>
    <w:rsid w:val="00B81BB6"/>
  </w:style>
  <w:style w:type="character" w:customStyle="1" w:styleId="30">
    <w:name w:val="Заголовок 3 Знак"/>
    <w:basedOn w:val="a0"/>
    <w:link w:val="3"/>
    <w:uiPriority w:val="9"/>
    <w:rsid w:val="00340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6">
    <w:name w:val="caption"/>
    <w:basedOn w:val="a"/>
    <w:next w:val="a"/>
    <w:uiPriority w:val="35"/>
    <w:unhideWhenUsed/>
    <w:qFormat/>
    <w:rsid w:val="009B22D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295C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295CA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7">
    <w:name w:val="List Paragraph"/>
    <w:basedOn w:val="a"/>
    <w:uiPriority w:val="34"/>
    <w:qFormat/>
    <w:rsid w:val="002234CB"/>
    <w:pPr>
      <w:ind w:left="720"/>
      <w:contextualSpacing/>
    </w:pPr>
  </w:style>
  <w:style w:type="character" w:styleId="a8">
    <w:name w:val="FollowedHyperlink"/>
    <w:basedOn w:val="a0"/>
    <w:uiPriority w:val="99"/>
    <w:semiHidden/>
    <w:unhideWhenUsed/>
    <w:rsid w:val="006163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9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1" w:color="EEEEEE"/>
            <w:right w:val="none" w:sz="0" w:space="0" w:color="auto"/>
          </w:divBdr>
        </w:div>
        <w:div w:id="17544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322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4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3398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8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0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8DC7CC-E735-452C-A099-37EA4318A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7</Pages>
  <Words>1252</Words>
  <Characters>7137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ана Козлова</dc:creator>
  <cp:keywords/>
  <dc:description/>
  <cp:lastModifiedBy>Максим</cp:lastModifiedBy>
  <cp:revision>6</cp:revision>
  <dcterms:created xsi:type="dcterms:W3CDTF">2019-06-17T06:33:00Z</dcterms:created>
  <dcterms:modified xsi:type="dcterms:W3CDTF">2019-12-06T13:51:00Z</dcterms:modified>
</cp:coreProperties>
</file>